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299"/>
        <w:gridCol w:w="6936"/>
      </w:tblGrid>
      <w:tr w:rsidR="004A1B6A" w:rsidRPr="0037074A" w:rsidTr="009B58D5"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4A1B6A" w:rsidRPr="00B135F2" w:rsidRDefault="004A1B6A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A1B6A" w:rsidRPr="004D1653" w:rsidRDefault="004A1B6A" w:rsidP="009B58D5">
            <w:pPr>
              <w:spacing w:after="288"/>
              <w:jc w:val="both"/>
              <w:rPr>
                <w:b/>
              </w:rPr>
            </w:pPr>
            <w:r w:rsidRPr="004A1B6A">
              <w:rPr>
                <w:b/>
              </w:rPr>
              <w:t>ГОСУДАРСТВЕННОЕ ЗАКОНОДАТЕЛЬСТВО О РЕЛИГИИ</w:t>
            </w:r>
          </w:p>
        </w:tc>
      </w:tr>
      <w:tr w:rsidR="004A1B6A" w:rsidRPr="0037074A" w:rsidTr="009B58D5"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4A1B6A" w:rsidRPr="00B135F2" w:rsidRDefault="004A1B6A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A1B6A" w:rsidRPr="0037074A" w:rsidTr="009B58D5"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4A1B6A" w:rsidRPr="00B135F2" w:rsidRDefault="004A1B6A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A1B6A" w:rsidRPr="0037074A" w:rsidTr="009B58D5"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4A1B6A" w:rsidRPr="00B135F2" w:rsidRDefault="004A1B6A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>
              <w:t>Очно-заочная</w:t>
            </w:r>
          </w:p>
        </w:tc>
      </w:tr>
      <w:tr w:rsidR="004A1B6A" w:rsidRPr="0037074A" w:rsidTr="009B58D5"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4A1B6A" w:rsidRPr="00B135F2" w:rsidRDefault="004A1B6A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4A1B6A" w:rsidRPr="0037074A" w:rsidTr="009B58D5"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4A1B6A" w:rsidRPr="00B135F2" w:rsidRDefault="004A1B6A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A1B6A" w:rsidRPr="0037074A" w:rsidRDefault="004A1B6A" w:rsidP="004A1B6A">
            <w:pPr>
              <w:spacing w:after="120" w:line="276" w:lineRule="auto"/>
              <w:jc w:val="both"/>
            </w:pPr>
            <w:r w:rsidRPr="00D41351">
              <w:t>Целями освоения дисциплины являются приобретение необходимой юридической грамотности в рамках теологического знания и положение Церкви в системе российского законодательства, а также формирование у студентов навыков научной работы, систематизация знаний, полученных в течение периода обучения, выработка целостной картины современного юридического законодательства.</w:t>
            </w:r>
          </w:p>
        </w:tc>
      </w:tr>
      <w:tr w:rsidR="004A1B6A" w:rsidRPr="0037074A" w:rsidTr="009B58D5"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4A1B6A" w:rsidRPr="00B135F2" w:rsidRDefault="004A1B6A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A1B6A" w:rsidRPr="0037074A" w:rsidRDefault="006839C4" w:rsidP="009B58D5">
            <w:pPr>
              <w:spacing w:after="288"/>
              <w:jc w:val="both"/>
            </w:pPr>
            <w:r>
              <w:t>Базовая часть</w:t>
            </w:r>
          </w:p>
        </w:tc>
      </w:tr>
      <w:tr w:rsidR="004A1B6A" w:rsidRPr="0037074A" w:rsidTr="009B58D5"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4A1B6A" w:rsidRPr="00B135F2" w:rsidRDefault="004A1B6A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A1B6A" w:rsidRPr="0037074A" w:rsidRDefault="006839C4" w:rsidP="006839C4">
            <w:pPr>
              <w:spacing w:after="120" w:line="276" w:lineRule="auto"/>
              <w:jc w:val="both"/>
            </w:pPr>
            <w:r w:rsidRPr="00D41351">
              <w:t>ОК-4: способность использовать основы правовых знаний в различных сферах деятельности</w:t>
            </w:r>
          </w:p>
        </w:tc>
      </w:tr>
      <w:tr w:rsidR="004A1B6A" w:rsidRPr="0037074A" w:rsidTr="009B58D5">
        <w:tc>
          <w:tcPr>
            <w:tcW w:w="0" w:type="auto"/>
            <w:shd w:val="clear" w:color="auto" w:fill="auto"/>
          </w:tcPr>
          <w:p w:rsidR="004A1B6A" w:rsidRPr="0037074A" w:rsidRDefault="004A1B6A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4A1B6A" w:rsidRPr="00B135F2" w:rsidRDefault="004A1B6A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A1B6A" w:rsidRPr="0037074A" w:rsidRDefault="007C6A23" w:rsidP="009B58D5">
            <w:pPr>
              <w:spacing w:after="288"/>
              <w:jc w:val="both"/>
            </w:pPr>
            <w:proofErr w:type="spellStart"/>
            <w:r w:rsidRPr="00D41351">
              <w:rPr>
                <w:i/>
                <w:iCs/>
              </w:rPr>
              <w:t>Саввин</w:t>
            </w:r>
            <w:proofErr w:type="spellEnd"/>
            <w:r w:rsidRPr="00D41351">
              <w:rPr>
                <w:i/>
                <w:iCs/>
              </w:rPr>
              <w:t xml:space="preserve"> А.В.</w:t>
            </w:r>
          </w:p>
        </w:tc>
      </w:tr>
    </w:tbl>
    <w:p w:rsidR="00CF37EC" w:rsidRPr="00D41351" w:rsidRDefault="00CF37EC" w:rsidP="00D41351">
      <w:pPr>
        <w:pStyle w:val="10"/>
        <w:spacing w:before="0" w:after="120" w:line="276" w:lineRule="auto"/>
        <w:rPr>
          <w:sz w:val="24"/>
          <w:szCs w:val="24"/>
        </w:rPr>
      </w:pPr>
    </w:p>
    <w:p w:rsidR="00A86FC2" w:rsidRPr="00D41351" w:rsidRDefault="00A86FC2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0" w:name="_Toc2684842"/>
      <w:r w:rsidRPr="00D41351">
        <w:rPr>
          <w:sz w:val="24"/>
          <w:szCs w:val="24"/>
        </w:rPr>
        <w:t>Объем рабочего времени на изучение дисциплины</w:t>
      </w:r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31"/>
        <w:gridCol w:w="668"/>
        <w:gridCol w:w="1067"/>
        <w:gridCol w:w="1582"/>
        <w:gridCol w:w="1001"/>
        <w:gridCol w:w="1570"/>
        <w:gridCol w:w="1609"/>
      </w:tblGrid>
      <w:tr w:rsidR="00D41351" w:rsidRPr="00D41351" w:rsidTr="000C3602">
        <w:trPr>
          <w:cantSplit/>
          <w:trHeight w:val="885"/>
        </w:trPr>
        <w:tc>
          <w:tcPr>
            <w:tcW w:w="0" w:type="auto"/>
            <w:vMerge w:val="restart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№</w:t>
            </w:r>
          </w:p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D41351" w:rsidRPr="00D41351" w:rsidRDefault="00D41351" w:rsidP="00D41351">
            <w:pPr>
              <w:spacing w:after="120" w:line="276" w:lineRule="auto"/>
              <w:ind w:left="113" w:right="113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Семестр</w:t>
            </w:r>
          </w:p>
        </w:tc>
        <w:tc>
          <w:tcPr>
            <w:tcW w:w="0" w:type="auto"/>
            <w:gridSpan w:val="4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Виды учебной работы, и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 xml:space="preserve">Формы контроля </w:t>
            </w:r>
          </w:p>
        </w:tc>
      </w:tr>
      <w:tr w:rsidR="00D41351" w:rsidRPr="00D41351" w:rsidTr="00D41351">
        <w:trPr>
          <w:cantSplit/>
          <w:trHeight w:val="521"/>
        </w:trPr>
        <w:tc>
          <w:tcPr>
            <w:tcW w:w="0" w:type="auto"/>
            <w:vMerge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D41351" w:rsidRPr="00D41351" w:rsidRDefault="00D41351" w:rsidP="00D41351">
            <w:pPr>
              <w:spacing w:after="120" w:line="276" w:lineRule="auto"/>
              <w:ind w:left="113" w:right="113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D41351">
              <w:rPr>
                <w:bCs/>
                <w:i/>
                <w:iCs/>
              </w:rPr>
              <w:t>Практ</w:t>
            </w:r>
            <w:proofErr w:type="spellEnd"/>
            <w:r w:rsidRPr="00D41351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D41351">
              <w:rPr>
                <w:bCs/>
                <w:i/>
                <w:iCs/>
              </w:rPr>
              <w:t>С.р</w:t>
            </w:r>
            <w:proofErr w:type="spellEnd"/>
            <w:r w:rsidRPr="00D41351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</w:p>
        </w:tc>
      </w:tr>
      <w:tr w:rsidR="00D41351" w:rsidRPr="00D41351" w:rsidTr="00D41351">
        <w:trPr>
          <w:trHeight w:val="548"/>
        </w:trPr>
        <w:tc>
          <w:tcPr>
            <w:tcW w:w="0" w:type="auto"/>
            <w:gridSpan w:val="2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Темы 1-6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7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</w:pPr>
            <w:r w:rsidRPr="00D41351">
              <w:t>14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</w:pPr>
            <w:r w:rsidRPr="00D41351">
              <w:t>58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Зачёт</w:t>
            </w:r>
          </w:p>
        </w:tc>
      </w:tr>
      <w:tr w:rsidR="00D41351" w:rsidRPr="00D41351" w:rsidTr="00980838">
        <w:trPr>
          <w:trHeight w:val="548"/>
        </w:trPr>
        <w:tc>
          <w:tcPr>
            <w:tcW w:w="0" w:type="auto"/>
            <w:gridSpan w:val="2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5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72</w:t>
            </w:r>
          </w:p>
        </w:tc>
      </w:tr>
    </w:tbl>
    <w:p w:rsidR="00CF37EC" w:rsidRPr="00D41351" w:rsidRDefault="00CF37EC" w:rsidP="00D41351">
      <w:pPr>
        <w:autoSpaceDE w:val="0"/>
        <w:autoSpaceDN w:val="0"/>
        <w:adjustRightInd w:val="0"/>
        <w:spacing w:after="120" w:line="276" w:lineRule="auto"/>
        <w:jc w:val="both"/>
        <w:rPr>
          <w:lang w:eastAsia="en-US"/>
        </w:rPr>
      </w:pPr>
      <w:bookmarkStart w:id="1" w:name="_GoBack"/>
      <w:bookmarkEnd w:id="1"/>
    </w:p>
    <w:sectPr w:rsidR="00CF37EC" w:rsidRPr="00D41351" w:rsidSect="00A76451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6435" w:rsidRDefault="00006435" w:rsidP="00A86FC2">
      <w:r>
        <w:separator/>
      </w:r>
    </w:p>
  </w:endnote>
  <w:endnote w:type="continuationSeparator" w:id="0">
    <w:p w:rsidR="00006435" w:rsidRDefault="00006435" w:rsidP="00A86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3265044"/>
      <w:docPartObj>
        <w:docPartGallery w:val="Page Numbers (Bottom of Page)"/>
        <w:docPartUnique/>
      </w:docPartObj>
    </w:sdtPr>
    <w:sdtEndPr/>
    <w:sdtContent>
      <w:p w:rsidR="000C64A1" w:rsidRDefault="00F32B7B">
        <w:pPr>
          <w:pStyle w:val="a5"/>
          <w:jc w:val="center"/>
        </w:pPr>
        <w:r>
          <w:fldChar w:fldCharType="begin"/>
        </w:r>
        <w:r w:rsidR="003E574D">
          <w:instrText>PAGE   \* MERGEFORMAT</w:instrText>
        </w:r>
        <w:r>
          <w:fldChar w:fldCharType="separate"/>
        </w:r>
        <w:r w:rsidR="007C6A2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C64A1" w:rsidRDefault="000C64A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6435" w:rsidRDefault="00006435" w:rsidP="00A86FC2">
      <w:r>
        <w:separator/>
      </w:r>
    </w:p>
  </w:footnote>
  <w:footnote w:type="continuationSeparator" w:id="0">
    <w:p w:rsidR="00006435" w:rsidRDefault="00006435" w:rsidP="00A86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936076A"/>
    <w:multiLevelType w:val="hybridMultilevel"/>
    <w:tmpl w:val="1E38B69A"/>
    <w:lvl w:ilvl="0" w:tplc="ECA2A670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">
    <w:nsid w:val="30127048"/>
    <w:multiLevelType w:val="hybridMultilevel"/>
    <w:tmpl w:val="7210702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>
    <w:nsid w:val="3895670D"/>
    <w:multiLevelType w:val="hybridMultilevel"/>
    <w:tmpl w:val="BE600556"/>
    <w:lvl w:ilvl="0" w:tplc="ECA2A67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EF7E1B"/>
    <w:multiLevelType w:val="hybridMultilevel"/>
    <w:tmpl w:val="2F02B1D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47E3F73"/>
    <w:multiLevelType w:val="hybridMultilevel"/>
    <w:tmpl w:val="2FD43B5A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1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2">
    <w:nsid w:val="73DC03E2"/>
    <w:multiLevelType w:val="hybridMultilevel"/>
    <w:tmpl w:val="47805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9"/>
  </w:num>
  <w:num w:numId="6">
    <w:abstractNumId w:val="3"/>
  </w:num>
  <w:num w:numId="7">
    <w:abstractNumId w:val="1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0"/>
  </w:num>
  <w:num w:numId="11">
    <w:abstractNumId w:val="12"/>
  </w:num>
  <w:num w:numId="12">
    <w:abstractNumId w:val="5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tzQwNjEzNrO0MLBQ0lEKTi0uzszPAykwrgUAC1TGPSwAAAA="/>
  </w:docVars>
  <w:rsids>
    <w:rsidRoot w:val="00B37118"/>
    <w:rsid w:val="00006435"/>
    <w:rsid w:val="000B6125"/>
    <w:rsid w:val="000C64A1"/>
    <w:rsid w:val="00185E28"/>
    <w:rsid w:val="00210685"/>
    <w:rsid w:val="00253DBE"/>
    <w:rsid w:val="002807F3"/>
    <w:rsid w:val="002D085B"/>
    <w:rsid w:val="002E6032"/>
    <w:rsid w:val="003311F9"/>
    <w:rsid w:val="00382C2B"/>
    <w:rsid w:val="003E574D"/>
    <w:rsid w:val="004422B6"/>
    <w:rsid w:val="004561A4"/>
    <w:rsid w:val="004A1B6A"/>
    <w:rsid w:val="00532435"/>
    <w:rsid w:val="00544E3E"/>
    <w:rsid w:val="00576FCA"/>
    <w:rsid w:val="005B5825"/>
    <w:rsid w:val="005C0E52"/>
    <w:rsid w:val="005E2FCB"/>
    <w:rsid w:val="0062354A"/>
    <w:rsid w:val="006712D3"/>
    <w:rsid w:val="006839C4"/>
    <w:rsid w:val="00717031"/>
    <w:rsid w:val="007474DE"/>
    <w:rsid w:val="007C6A23"/>
    <w:rsid w:val="007F412D"/>
    <w:rsid w:val="008478B6"/>
    <w:rsid w:val="00885EE0"/>
    <w:rsid w:val="00892D58"/>
    <w:rsid w:val="008C1984"/>
    <w:rsid w:val="008E50FD"/>
    <w:rsid w:val="009563FB"/>
    <w:rsid w:val="00A54BF2"/>
    <w:rsid w:val="00A620BD"/>
    <w:rsid w:val="00A76451"/>
    <w:rsid w:val="00A77CB5"/>
    <w:rsid w:val="00A86FC2"/>
    <w:rsid w:val="00AC38C2"/>
    <w:rsid w:val="00B26DE7"/>
    <w:rsid w:val="00B37118"/>
    <w:rsid w:val="00B434EA"/>
    <w:rsid w:val="00BB5D0F"/>
    <w:rsid w:val="00BD7C60"/>
    <w:rsid w:val="00C02608"/>
    <w:rsid w:val="00C04448"/>
    <w:rsid w:val="00C7620F"/>
    <w:rsid w:val="00CA6DA8"/>
    <w:rsid w:val="00CB544B"/>
    <w:rsid w:val="00CF37EC"/>
    <w:rsid w:val="00D04EE4"/>
    <w:rsid w:val="00D10310"/>
    <w:rsid w:val="00D12147"/>
    <w:rsid w:val="00D33AAC"/>
    <w:rsid w:val="00D41351"/>
    <w:rsid w:val="00D51609"/>
    <w:rsid w:val="00D708B8"/>
    <w:rsid w:val="00D86BAC"/>
    <w:rsid w:val="00E10BEC"/>
    <w:rsid w:val="00EB3261"/>
    <w:rsid w:val="00EC4D41"/>
    <w:rsid w:val="00ED19CF"/>
    <w:rsid w:val="00ED45CF"/>
    <w:rsid w:val="00EE6405"/>
    <w:rsid w:val="00F32B7B"/>
    <w:rsid w:val="00F36702"/>
    <w:rsid w:val="00F416AA"/>
    <w:rsid w:val="00F6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86FC2"/>
    <w:pPr>
      <w:spacing w:before="240" w:after="240" w:line="360" w:lineRule="auto"/>
      <w:jc w:val="both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A86FC2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A86FC2"/>
    <w:pPr>
      <w:ind w:left="720" w:firstLine="709"/>
      <w:contextualSpacing/>
      <w:jc w:val="both"/>
    </w:pPr>
    <w:rPr>
      <w:rFonts w:eastAsiaTheme="minorHAnsi" w:cstheme="minorBidi"/>
      <w:sz w:val="28"/>
      <w:szCs w:val="22"/>
      <w:lang w:eastAsia="en-US"/>
    </w:rPr>
  </w:style>
  <w:style w:type="paragraph" w:styleId="a8">
    <w:name w:val="Normal (Web)"/>
    <w:basedOn w:val="a"/>
    <w:uiPriority w:val="99"/>
    <w:unhideWhenUsed/>
    <w:rsid w:val="00A86FC2"/>
    <w:pPr>
      <w:spacing w:before="100" w:beforeAutospacing="1" w:after="100" w:afterAutospacing="1"/>
    </w:pPr>
  </w:style>
  <w:style w:type="paragraph" w:customStyle="1" w:styleId="1">
    <w:name w:val="УМКД Заголовок 1 ФГОС"/>
    <w:basedOn w:val="a"/>
    <w:qFormat/>
    <w:rsid w:val="00CF37EC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Default">
    <w:name w:val="Default"/>
    <w:uiPriority w:val="99"/>
    <w:rsid w:val="00CF37E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21">
    <w:name w:val="Основной текст с отступом 21"/>
    <w:basedOn w:val="a"/>
    <w:rsid w:val="00CF37EC"/>
    <w:pPr>
      <w:suppressAutoHyphens/>
      <w:spacing w:after="120" w:line="480" w:lineRule="auto"/>
      <w:ind w:left="283"/>
    </w:pPr>
    <w:rPr>
      <w:lang w:eastAsia="ar-SA"/>
    </w:rPr>
  </w:style>
  <w:style w:type="character" w:styleId="a9">
    <w:name w:val="Hyperlink"/>
    <w:basedOn w:val="a0"/>
    <w:uiPriority w:val="99"/>
    <w:unhideWhenUsed/>
    <w:rsid w:val="00CF37E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CF37E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F37E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CF37E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CF37E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F37EC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382C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544E3E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0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0962A8-F63C-45E1-BEAC-A59115185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8</cp:revision>
  <dcterms:created xsi:type="dcterms:W3CDTF">2017-07-21T14:10:00Z</dcterms:created>
  <dcterms:modified xsi:type="dcterms:W3CDTF">2019-03-11T18:10:00Z</dcterms:modified>
</cp:coreProperties>
</file>